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17995" cy="364797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39890" cy="418698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20640" cy="423511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01389" cy="420624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03998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8510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46112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614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203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0240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3931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2968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онда Михаил НБИ-01-19</dc:creator>
  <dc:language>ru-RU</dc:language>
  <cp:keywords/>
  <dcterms:created xsi:type="dcterms:W3CDTF">2022-09-06T15:14:12Z</dcterms:created>
  <dcterms:modified xsi:type="dcterms:W3CDTF">2022-09-06T15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